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Cover</w:t>
      </w:r>
      <w:r>
        <w:t xml:space="preserve"> </w:t>
      </w:r>
      <w:r>
        <w:t xml:space="preserve">Letter</w:t>
      </w:r>
    </w:p>
    <w:bookmarkStart w:id="20" w:name="Xde860c5fe3e4a96723d693baeb795c07903c2a3"/>
    <w:p>
      <w:pPr>
        <w:pStyle w:val="Heading1"/>
      </w:pPr>
      <w:r>
        <w:t xml:space="preserve">Cover Letter for Automotive Engineer Position in Australia Brisbane</w:t>
      </w:r>
    </w:p>
    <w:p>
      <w:pPr>
        <w:pStyle w:val="FirstParagraph"/>
      </w:pPr>
      <w:r>
        <w:t xml:space="preserve">Dear [Hiring Manager's Name],</w:t>
      </w:r>
    </w:p>
    <w:p>
      <w:pPr>
        <w:pStyle w:val="BodyText"/>
      </w:pPr>
      <w:r>
        <w:t xml:space="preserve">I am writing to express my interest in the Automotive Engineer position at [Company Name] in Brisbane, Australia. As a highly motivated and technically skilled professional with a passion for automotive innovation, I am eager to contribute my expertise to your organization while aligning with the dynamic growth of Australia's automotive industry. Brisbane, as a hub of technological advancement and sustainable development, represents an ideal environment for me to apply my background in automotive engineering and further my career in a region that values cutting-edge solutions.</w:t>
      </w:r>
    </w:p>
    <w:p>
      <w:pPr>
        <w:pStyle w:val="BodyText"/>
      </w:pPr>
      <w:r>
        <w:t xml:space="preserve">With [X years] of experience in automotive engineering, I have developed a strong foundation in vehicle design, systems integration, and performance optimization. My academic background includes a [Degree, e.g., Bachelor’s/Master’s] in Automotive Engineering from [University Name], where I specialized in areas such as powertrain development, lightweight materials, and advanced driver-assistance systems (ADAS). This education has equipped me with the technical knowledge to tackle complex challenges in modern vehicle engineering. Furthermore, my hands-on experience working on projects involving hybrid-electric vehicle systems and autonomous driving technologies has sharpened my ability to balance innovation with practicality.</w:t>
      </w:r>
    </w:p>
    <w:p>
      <w:pPr>
        <w:pStyle w:val="BodyText"/>
      </w:pPr>
      <w:r>
        <w:t xml:space="preserve">One of my most rewarding experiences as an Automotive Engineer was leading a team at [Previous Company Name] to design a fuel-efficient powertrain system that reduced emissions by 15% while maintaining optimal performance. This project required collaboration with cross-functional teams, including software developers and mechanical engineers, to ensure seamless integration of hardware and software components. My ability to communicate technical concepts clearly and work effectively in a team environment has consistently been a strength. Additionally, I have experience with industry-standard tools such as CAD (Computer-Aided Design), MATLAB/Simulink, and ANSYS for simulation and analysis, which allows me to contribute immediately to your projects.</w:t>
      </w:r>
    </w:p>
    <w:p>
      <w:pPr>
        <w:pStyle w:val="BodyText"/>
      </w:pPr>
      <w:r>
        <w:t xml:space="preserve">What excites me most about the opportunity in Australia Brisbane is the region’s commitment to fostering sustainable automotive solutions. Brisbane has emerged as a leader in adopting eco-friendly technologies, with initiatives such as electric vehicle infrastructure development and partnerships between automotive companies and research institutions. I am particularly drawn to [Company Name]’s reputation for innovation and its alignment with global sustainability goals. I believe my expertise in hybrid systems, emissions reduction, and vehicle dynamics would enable me to support your mission of delivering high-performance, environmentally responsible vehicles.</w:t>
      </w:r>
    </w:p>
    <w:p>
      <w:pPr>
        <w:pStyle w:val="BodyText"/>
      </w:pPr>
      <w:r>
        <w:t xml:space="preserve">My career has also been shaped by a deep understanding of the unique challenges faced by the Australian automotive sector. For instance, the country’s vast geography and diverse climate require vehicles that are both durable and adaptable. I have worked on projects to optimize vehicle reliability in extreme conditions, such as high temperatures and rugged terrains, which is critical for meeting the demands of Australian consumers. Furthermore, I am familiar with local regulations and safety standards, ensuring that my work complies with the stringent requirements set by the Australian Design Rules (ADR). This knowledge allows me to navigate technical specifications confidently while prioritizing quality and compliance.</w:t>
      </w:r>
    </w:p>
    <w:p>
      <w:pPr>
        <w:pStyle w:val="BodyText"/>
      </w:pPr>
      <w:r>
        <w:t xml:space="preserve">Another key aspect of my professional journey is my dedication to continuous learning. I have actively participated in industry conferences and workshops, such as [Name of Conference or Workshop], which have kept me updated on emerging trends like artificial intelligence in vehicle diagnostics and the integration of renewable energy sources. In Brisbane, I am eager to engage with local engineering communities and stay at the forefront of advancements that could shape the future of automotive technology. Whether it’s exploring electric vehicle charging solutions or developing smarter mobility systems, I am committed to contributing to projects that push boundaries and deliver value.</w:t>
      </w:r>
    </w:p>
    <w:p>
      <w:pPr>
        <w:pStyle w:val="BodyText"/>
      </w:pPr>
      <w:r>
        <w:t xml:space="preserve">In addition to my technical skills, I bring a proactive problem-solving mindset and a strong work ethic. For example, during a critical project at [Previous Company], I identified inefficiencies in the production process that led to cost savings of [X%] while improving product quality. This experience taught me the importance of attention to detail and the ability to adapt quickly to changing priorities. I thrive in fast-paced environments where collaboration and creativity are valued, and I am confident that my approach would complement your team’s culture.</w:t>
      </w:r>
    </w:p>
    <w:p>
      <w:pPr>
        <w:pStyle w:val="BodyText"/>
      </w:pPr>
      <w:r>
        <w:t xml:space="preserve">I am particularly impressed by [Company Name]’s focus on [specific project, product, or value], which aligns closely with my career goals. Brisbane’s growing automotive ecosystem offers a unique opportunity to work on groundbreaking projects that have both local and global impact. I would be honored to contribute my expertise as an Automotive Engineer to support your objectives and help drive the industry forward in this vibrant region.</w:t>
      </w:r>
    </w:p>
    <w:p>
      <w:pPr>
        <w:pStyle w:val="BodyText"/>
      </w:pPr>
      <w:r>
        <w:t xml:space="preserve">Thank you for considering my application. I would welcome the chance to discuss how my background, skills, and enthusiasm for automotive engineering can benefit [Company Name]. Please feel free to contact me at [Your Phone Number] or [Your Email Address] at your earliest convenience. I look forward to the possibility of contributing to your team in Australia Brisban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Cover Letter</dc:title>
  <dc:creator/>
  <dc:language>en</dc:language>
  <cp:keywords/>
  <dcterms:created xsi:type="dcterms:W3CDTF">2026-07-21T08:31:44Z</dcterms:created>
  <dcterms:modified xsi:type="dcterms:W3CDTF">2026-07-21T08:31:44Z</dcterms:modified>
</cp:coreProperties>
</file>

<file path=docProps/custom.xml><?xml version="1.0" encoding="utf-8"?>
<Properties xmlns="http://schemas.openxmlformats.org/officeDocument/2006/custom-properties" xmlns:vt="http://schemas.openxmlformats.org/officeDocument/2006/docPropsVTypes"/>
</file>